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9AE4" w14:textId="1C398663" w:rsidR="00964E27" w:rsidRDefault="003B1AF7">
      <w:r w:rsidRPr="00175B4A">
        <w:t xml:space="preserve">; 1 page needs to address safety, sanitation and maintenance issue; I would stress Covid precautions in particular hence the idea to split serving the guests (mostly parents and families, teachers, </w:t>
      </w:r>
      <w:proofErr w:type="spellStart"/>
      <w:r w:rsidRPr="00175B4A">
        <w:t>etc</w:t>
      </w:r>
      <w:proofErr w:type="spellEnd"/>
      <w:r w:rsidRPr="00175B4A">
        <w:t xml:space="preserve">) in cafeteria and through grab and go by concession stands; 1 page on labor and designations (vaccinated </w:t>
      </w:r>
      <w:proofErr w:type="gramStart"/>
      <w:r w:rsidRPr="00175B4A">
        <w:t>volunteers</w:t>
      </w:r>
      <w:proofErr w:type="gramEnd"/>
      <w:r w:rsidRPr="00175B4A">
        <w:t xml:space="preserve"> parents) etc. It </w:t>
      </w:r>
      <w:proofErr w:type="gramStart"/>
      <w:r w:rsidRPr="00175B4A">
        <w:t>has to</w:t>
      </w:r>
      <w:proofErr w:type="gramEnd"/>
      <w:r w:rsidRPr="00175B4A">
        <w:t xml:space="preserve"> be well and concisely written since I am a part of a very demanding group. 1 reference will suffice; we use the book: Foodservice Organizations.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1044DE"/>
    <w:rsid w:val="00206FDC"/>
    <w:rsid w:val="00252BB5"/>
    <w:rsid w:val="0028359C"/>
    <w:rsid w:val="003B1AF7"/>
    <w:rsid w:val="004013D4"/>
    <w:rsid w:val="004F0631"/>
    <w:rsid w:val="006C5107"/>
    <w:rsid w:val="00964E27"/>
    <w:rsid w:val="009E4498"/>
    <w:rsid w:val="00C14F4F"/>
    <w:rsid w:val="00C73803"/>
    <w:rsid w:val="00C94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29:00Z</dcterms:created>
  <dcterms:modified xsi:type="dcterms:W3CDTF">2021-11-23T11:29:00Z</dcterms:modified>
</cp:coreProperties>
</file>